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B4DF74" w14:textId="380569CE" w:rsidR="000146C5" w:rsidRPr="001F755B" w:rsidRDefault="000146C5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>For this project, we will be looking at FIFA 22 p</w:t>
      </w:r>
      <w:r w:rsidR="00537549">
        <w:rPr>
          <w:sz w:val="22"/>
          <w:szCs w:val="22"/>
        </w:rPr>
        <w:t>l</w:t>
      </w:r>
      <w:r w:rsidRPr="001F755B">
        <w:rPr>
          <w:sz w:val="22"/>
          <w:szCs w:val="22"/>
        </w:rPr>
        <w:t>ayers’ dataset which has all the soccer related attributes along with values (Euro) &amp; wages (Euro) for each FIFA registered player.</w:t>
      </w:r>
      <w:r w:rsidR="00D37237" w:rsidRPr="001F755B">
        <w:rPr>
          <w:sz w:val="22"/>
          <w:szCs w:val="22"/>
        </w:rPr>
        <w:t xml:space="preserve"> There were 89 attributes in total</w:t>
      </w:r>
      <w:r w:rsidR="00152ADA">
        <w:rPr>
          <w:sz w:val="22"/>
          <w:szCs w:val="22"/>
        </w:rPr>
        <w:t xml:space="preserve"> and 192</w:t>
      </w:r>
      <w:r w:rsidR="00A1417F">
        <w:rPr>
          <w:sz w:val="22"/>
          <w:szCs w:val="22"/>
        </w:rPr>
        <w:t>6</w:t>
      </w:r>
      <w:r w:rsidR="00152ADA">
        <w:rPr>
          <w:sz w:val="22"/>
          <w:szCs w:val="22"/>
        </w:rPr>
        <w:t>0 rows</w:t>
      </w:r>
      <w:r w:rsidR="00BD2631">
        <w:rPr>
          <w:sz w:val="22"/>
          <w:szCs w:val="22"/>
        </w:rPr>
        <w:t xml:space="preserve"> in this dataset</w:t>
      </w:r>
      <w:r w:rsidR="00D37237" w:rsidRPr="001F755B">
        <w:rPr>
          <w:sz w:val="22"/>
          <w:szCs w:val="22"/>
        </w:rPr>
        <w:t>.</w:t>
      </w:r>
    </w:p>
    <w:p w14:paraId="0FE464DA" w14:textId="5EB1A38D" w:rsidR="000146C5" w:rsidRPr="001F755B" w:rsidRDefault="000146C5" w:rsidP="00A66E7E">
      <w:pPr>
        <w:pStyle w:val="Compact"/>
        <w:rPr>
          <w:noProof/>
          <w:sz w:val="22"/>
          <w:szCs w:val="22"/>
        </w:rPr>
      </w:pPr>
      <w:r w:rsidRPr="001F755B">
        <w:rPr>
          <w:sz w:val="22"/>
          <w:szCs w:val="22"/>
        </w:rPr>
        <w:t>As part of exploratory data analysis phase, I tried to look at the distribution of age, growth</w:t>
      </w:r>
      <w:r w:rsidR="001700DC" w:rsidRPr="001F755B">
        <w:rPr>
          <w:sz w:val="22"/>
          <w:szCs w:val="22"/>
        </w:rPr>
        <w:t xml:space="preserve"> and playing positions</w:t>
      </w:r>
      <w:r w:rsidR="00CB06E6" w:rsidRPr="001F755B">
        <w:rPr>
          <w:sz w:val="22"/>
          <w:szCs w:val="22"/>
        </w:rPr>
        <w:t xml:space="preserve"> of the players.</w:t>
      </w:r>
    </w:p>
    <w:p w14:paraId="0693C307" w14:textId="356CC224" w:rsidR="000146C5" w:rsidRPr="001F755B" w:rsidRDefault="006B2152" w:rsidP="00A66E7E">
      <w:pPr>
        <w:pStyle w:val="Compact"/>
        <w:rPr>
          <w:noProof/>
          <w:sz w:val="22"/>
          <w:szCs w:val="22"/>
        </w:rPr>
      </w:pPr>
      <w:r w:rsidRPr="001F755B">
        <w:rPr>
          <w:noProof/>
          <w:sz w:val="22"/>
          <w:szCs w:val="22"/>
        </w:rPr>
        <w:t xml:space="preserve">Below are a couple of graphs to visualize my findings - </w:t>
      </w:r>
    </w:p>
    <w:p w14:paraId="7AC58330" w14:textId="2C7E481D" w:rsidR="000146C5" w:rsidRPr="001F755B" w:rsidRDefault="000146C5" w:rsidP="00A66E7E">
      <w:pPr>
        <w:pStyle w:val="Compact"/>
        <w:rPr>
          <w:b/>
          <w:bCs/>
          <w:i/>
          <w:iCs/>
          <w:noProof/>
          <w:sz w:val="22"/>
          <w:szCs w:val="22"/>
          <w:u w:val="single"/>
        </w:rPr>
      </w:pPr>
      <w:r w:rsidRPr="001F755B">
        <w:rPr>
          <w:b/>
          <w:bCs/>
          <w:i/>
          <w:iCs/>
          <w:noProof/>
          <w:sz w:val="22"/>
          <w:szCs w:val="22"/>
          <w:u w:val="single"/>
        </w:rPr>
        <w:t>Players growth by Age:</w:t>
      </w:r>
    </w:p>
    <w:p w14:paraId="16C57E67" w14:textId="74851825" w:rsidR="000146C5" w:rsidRPr="001F755B" w:rsidRDefault="000146C5" w:rsidP="00A66E7E">
      <w:pPr>
        <w:pStyle w:val="Compact"/>
        <w:rPr>
          <w:noProof/>
          <w:sz w:val="22"/>
          <w:szCs w:val="22"/>
        </w:rPr>
      </w:pPr>
      <w:r w:rsidRPr="001F755B">
        <w:rPr>
          <w:noProof/>
          <w:sz w:val="22"/>
          <w:szCs w:val="22"/>
        </w:rPr>
        <w:drawing>
          <wp:inline distT="0" distB="0" distL="0" distR="0" wp14:anchorId="0E9E6CD3" wp14:editId="44238599">
            <wp:extent cx="6013450" cy="3238500"/>
            <wp:effectExtent l="0" t="0" r="6350" b="0"/>
            <wp:docPr id="5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315" cy="32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775A7" w14:textId="22049CA6" w:rsidR="000146C5" w:rsidRPr="001F755B" w:rsidRDefault="001700DC" w:rsidP="00A66E7E">
      <w:pPr>
        <w:pStyle w:val="Compact"/>
        <w:rPr>
          <w:noProof/>
          <w:sz w:val="22"/>
          <w:szCs w:val="22"/>
        </w:rPr>
      </w:pPr>
      <w:r w:rsidRPr="001F755B">
        <w:rPr>
          <w:sz w:val="22"/>
          <w:szCs w:val="22"/>
        </w:rPr>
        <w:t>As players grow older, their growth rate declines.</w:t>
      </w:r>
    </w:p>
    <w:p w14:paraId="08F6480B" w14:textId="4CA136B0" w:rsidR="001700DC" w:rsidRPr="001F755B" w:rsidRDefault="001700DC" w:rsidP="00A66E7E">
      <w:pPr>
        <w:pStyle w:val="Compact"/>
        <w:rPr>
          <w:b/>
          <w:bCs/>
          <w:i/>
          <w:iCs/>
          <w:noProof/>
          <w:sz w:val="22"/>
          <w:szCs w:val="22"/>
          <w:u w:val="single"/>
        </w:rPr>
      </w:pPr>
      <w:r w:rsidRPr="001F755B">
        <w:rPr>
          <w:b/>
          <w:bCs/>
          <w:i/>
          <w:iCs/>
          <w:noProof/>
          <w:sz w:val="22"/>
          <w:szCs w:val="22"/>
          <w:u w:val="single"/>
        </w:rPr>
        <w:t>Players’ growth by position:</w:t>
      </w:r>
    </w:p>
    <w:p w14:paraId="2E0E5418" w14:textId="4A5E9A81" w:rsidR="000146C5" w:rsidRPr="001F755B" w:rsidRDefault="001700DC" w:rsidP="00A66E7E">
      <w:pPr>
        <w:pStyle w:val="Compact"/>
        <w:rPr>
          <w:sz w:val="22"/>
          <w:szCs w:val="22"/>
        </w:rPr>
      </w:pPr>
      <w:r w:rsidRPr="001F755B">
        <w:rPr>
          <w:noProof/>
          <w:sz w:val="22"/>
          <w:szCs w:val="22"/>
        </w:rPr>
        <w:drawing>
          <wp:inline distT="0" distB="0" distL="0" distR="0" wp14:anchorId="2A5A2400" wp14:editId="42769478">
            <wp:extent cx="5854700" cy="2863850"/>
            <wp:effectExtent l="0" t="0" r="0" b="0"/>
            <wp:docPr id="6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5090" cy="286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768F2" w14:textId="65F48A2C" w:rsidR="001700DC" w:rsidRPr="001F755B" w:rsidRDefault="001700DC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>GK has the highest maximum growth, but CAM has highest average growth.</w:t>
      </w:r>
    </w:p>
    <w:p w14:paraId="49AFC591" w14:textId="77777777" w:rsidR="00A66E7E" w:rsidRPr="001F755B" w:rsidRDefault="00A66E7E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</w:p>
    <w:p w14:paraId="7165B1CB" w14:textId="2371394B" w:rsidR="006B2152" w:rsidRPr="001F755B" w:rsidRDefault="006B2152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lastRenderedPageBreak/>
        <w:t>Players’ value</w:t>
      </w:r>
      <w:r w:rsidR="0087045D" w:rsidRPr="001F755B">
        <w:rPr>
          <w:b/>
          <w:bCs/>
          <w:i/>
          <w:iCs/>
          <w:sz w:val="22"/>
          <w:szCs w:val="22"/>
          <w:u w:val="single"/>
        </w:rPr>
        <w:t>s</w:t>
      </w:r>
      <w:r w:rsidRPr="001F755B">
        <w:rPr>
          <w:b/>
          <w:bCs/>
          <w:i/>
          <w:iCs/>
          <w:sz w:val="22"/>
          <w:szCs w:val="22"/>
          <w:u w:val="single"/>
        </w:rPr>
        <w:t xml:space="preserve"> by position:</w:t>
      </w:r>
    </w:p>
    <w:p w14:paraId="007AE611" w14:textId="77777777" w:rsidR="006B2152" w:rsidRPr="001F755B" w:rsidRDefault="006B2152" w:rsidP="00A66E7E">
      <w:pPr>
        <w:pStyle w:val="Compact"/>
        <w:rPr>
          <w:sz w:val="22"/>
          <w:szCs w:val="22"/>
        </w:rPr>
      </w:pPr>
      <w:r w:rsidRPr="001F755B">
        <w:rPr>
          <w:noProof/>
          <w:sz w:val="22"/>
          <w:szCs w:val="22"/>
        </w:rPr>
        <w:drawing>
          <wp:inline distT="0" distB="0" distL="0" distR="0" wp14:anchorId="6892DA22" wp14:editId="2E09C47F">
            <wp:extent cx="5994400" cy="3486150"/>
            <wp:effectExtent l="0" t="0" r="6350" b="0"/>
            <wp:docPr id="7" name="Picture" descr="Chart, ba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284" cy="348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8C88F" w14:textId="15916D50" w:rsidR="006B2152" w:rsidRPr="001F755B" w:rsidRDefault="006B2152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CF (Center Forward) &amp; LW (Left Winger) tend to have higher </w:t>
      </w:r>
      <w:r w:rsidRPr="001F755B">
        <w:rPr>
          <w:sz w:val="22"/>
          <w:szCs w:val="22"/>
        </w:rPr>
        <w:t>values (</w:t>
      </w:r>
      <w:r w:rsidR="0012355D" w:rsidRPr="001F755B">
        <w:rPr>
          <w:sz w:val="22"/>
          <w:szCs w:val="22"/>
        </w:rPr>
        <w:t xml:space="preserve">Euro </w:t>
      </w:r>
      <w:r w:rsidRPr="001F755B">
        <w:rPr>
          <w:sz w:val="22"/>
          <w:szCs w:val="22"/>
        </w:rPr>
        <w:t>in millions) in the transfer market</w:t>
      </w:r>
      <w:r w:rsidRPr="001F755B">
        <w:rPr>
          <w:sz w:val="22"/>
          <w:szCs w:val="22"/>
        </w:rPr>
        <w:t>.</w:t>
      </w:r>
    </w:p>
    <w:p w14:paraId="20FED3F0" w14:textId="0F63DD81" w:rsidR="0087045D" w:rsidRPr="001F755B" w:rsidRDefault="0087045D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t xml:space="preserve">Players’ </w:t>
      </w:r>
      <w:r w:rsidRPr="001F755B">
        <w:rPr>
          <w:b/>
          <w:bCs/>
          <w:i/>
          <w:iCs/>
          <w:sz w:val="22"/>
          <w:szCs w:val="22"/>
          <w:u w:val="single"/>
        </w:rPr>
        <w:t>wages</w:t>
      </w:r>
      <w:r w:rsidRPr="001F755B">
        <w:rPr>
          <w:b/>
          <w:bCs/>
          <w:i/>
          <w:iCs/>
          <w:sz w:val="22"/>
          <w:szCs w:val="22"/>
          <w:u w:val="single"/>
        </w:rPr>
        <w:t xml:space="preserve"> by position:</w:t>
      </w:r>
    </w:p>
    <w:p w14:paraId="0FD5700D" w14:textId="77777777" w:rsidR="006B2152" w:rsidRPr="001F755B" w:rsidRDefault="006B2152" w:rsidP="00A66E7E">
      <w:pPr>
        <w:pStyle w:val="Compact"/>
        <w:rPr>
          <w:sz w:val="22"/>
          <w:szCs w:val="22"/>
        </w:rPr>
      </w:pPr>
      <w:r w:rsidRPr="001F755B">
        <w:rPr>
          <w:noProof/>
          <w:sz w:val="22"/>
          <w:szCs w:val="22"/>
        </w:rPr>
        <w:drawing>
          <wp:inline distT="0" distB="0" distL="0" distR="0" wp14:anchorId="2F35A9DB" wp14:editId="73285DAC">
            <wp:extent cx="6203950" cy="3270250"/>
            <wp:effectExtent l="0" t="0" r="6350" b="635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994" cy="32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85C32" w14:textId="07A56C24" w:rsidR="006B2152" w:rsidRPr="001F755B" w:rsidRDefault="006B2152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CF (Center Forward) &amp; LW (Left Winger) tend to </w:t>
      </w:r>
      <w:r w:rsidRPr="001F755B">
        <w:rPr>
          <w:sz w:val="22"/>
          <w:szCs w:val="22"/>
        </w:rPr>
        <w:t xml:space="preserve">have </w:t>
      </w:r>
      <w:r w:rsidRPr="001F755B">
        <w:rPr>
          <w:sz w:val="22"/>
          <w:szCs w:val="22"/>
        </w:rPr>
        <w:t>higher</w:t>
      </w:r>
      <w:r w:rsidRPr="001F755B">
        <w:rPr>
          <w:sz w:val="22"/>
          <w:szCs w:val="22"/>
        </w:rPr>
        <w:t xml:space="preserve"> wages </w:t>
      </w:r>
      <w:r w:rsidR="0012355D" w:rsidRPr="001F755B">
        <w:rPr>
          <w:sz w:val="22"/>
          <w:szCs w:val="22"/>
        </w:rPr>
        <w:t xml:space="preserve">(in Euro) </w:t>
      </w:r>
      <w:r w:rsidRPr="001F755B">
        <w:rPr>
          <w:sz w:val="22"/>
          <w:szCs w:val="22"/>
        </w:rPr>
        <w:t>as well</w:t>
      </w:r>
      <w:r w:rsidRPr="001F755B">
        <w:rPr>
          <w:sz w:val="22"/>
          <w:szCs w:val="22"/>
        </w:rPr>
        <w:t>.</w:t>
      </w:r>
    </w:p>
    <w:p w14:paraId="33040BA9" w14:textId="77777777" w:rsidR="00A66E7E" w:rsidRPr="001F755B" w:rsidRDefault="00A66E7E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bookmarkStart w:id="0" w:name="problem-statement"/>
    </w:p>
    <w:p w14:paraId="6113554C" w14:textId="77777777" w:rsidR="00A66E7E" w:rsidRPr="001F755B" w:rsidRDefault="00A66E7E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</w:p>
    <w:p w14:paraId="3140DA57" w14:textId="3D40268A" w:rsidR="00803A04" w:rsidRPr="001F755B" w:rsidRDefault="00803A04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lastRenderedPageBreak/>
        <w:t>Problem statement</w:t>
      </w:r>
      <w:r w:rsidRPr="001F755B">
        <w:rPr>
          <w:b/>
          <w:bCs/>
          <w:i/>
          <w:iCs/>
          <w:sz w:val="22"/>
          <w:szCs w:val="22"/>
          <w:u w:val="single"/>
        </w:rPr>
        <w:t>s:</w:t>
      </w:r>
    </w:p>
    <w:bookmarkEnd w:id="0"/>
    <w:p w14:paraId="200515D2" w14:textId="77777777" w:rsidR="00803A04" w:rsidRPr="001F755B" w:rsidRDefault="00803A04" w:rsidP="00A66E7E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1F755B">
        <w:rPr>
          <w:sz w:val="22"/>
          <w:szCs w:val="22"/>
        </w:rPr>
        <w:t>Does position have an impact on the wage and the valuation of a player?</w:t>
      </w:r>
    </w:p>
    <w:p w14:paraId="7E22E770" w14:textId="6F59E3BB" w:rsidR="00803A04" w:rsidRPr="001F755B" w:rsidRDefault="00803A04" w:rsidP="00A66E7E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1F755B">
        <w:rPr>
          <w:sz w:val="22"/>
          <w:szCs w:val="22"/>
        </w:rPr>
        <w:t>Does growth have an impact on the wage and the valuation of a player?</w:t>
      </w:r>
    </w:p>
    <w:p w14:paraId="66826ED3" w14:textId="54EA9853" w:rsidR="00803A04" w:rsidRPr="001F755B" w:rsidRDefault="00B63453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t>Findings</w:t>
      </w:r>
      <w:r w:rsidR="00803A04" w:rsidRPr="001F755B">
        <w:rPr>
          <w:b/>
          <w:bCs/>
          <w:i/>
          <w:iCs/>
          <w:sz w:val="22"/>
          <w:szCs w:val="22"/>
          <w:u w:val="single"/>
        </w:rPr>
        <w:t>:</w:t>
      </w:r>
    </w:p>
    <w:p w14:paraId="4AA5937C" w14:textId="1D7FA085" w:rsidR="00803A04" w:rsidRPr="001F755B" w:rsidRDefault="00803A04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Based on my findings, </w:t>
      </w:r>
      <w:r w:rsidRPr="001F755B">
        <w:rPr>
          <w:sz w:val="22"/>
          <w:szCs w:val="22"/>
        </w:rPr>
        <w:t>position has little to no impact on wage or valuation of a player</w:t>
      </w:r>
      <w:r w:rsidR="009A77E8" w:rsidRPr="001F755B">
        <w:rPr>
          <w:sz w:val="22"/>
          <w:szCs w:val="22"/>
        </w:rPr>
        <w:t xml:space="preserve"> </w:t>
      </w:r>
      <w:r w:rsidR="007D6FE9" w:rsidRPr="001F755B">
        <w:rPr>
          <w:sz w:val="22"/>
          <w:szCs w:val="22"/>
        </w:rPr>
        <w:t>(</w:t>
      </w:r>
      <w:r w:rsidR="009A77E8" w:rsidRPr="001F755B">
        <w:rPr>
          <w:sz w:val="22"/>
          <w:szCs w:val="22"/>
        </w:rPr>
        <w:t>correlation</w:t>
      </w:r>
      <w:r w:rsidR="00DD24F8" w:rsidRPr="001F755B">
        <w:rPr>
          <w:sz w:val="22"/>
          <w:szCs w:val="22"/>
        </w:rPr>
        <w:t>s</w:t>
      </w:r>
      <w:r w:rsidR="007D6FE9" w:rsidRPr="001F755B">
        <w:rPr>
          <w:sz w:val="22"/>
          <w:szCs w:val="22"/>
        </w:rPr>
        <w:t xml:space="preserve"> </w:t>
      </w:r>
      <w:r w:rsidR="009A77E8" w:rsidRPr="001F755B">
        <w:rPr>
          <w:sz w:val="22"/>
          <w:szCs w:val="22"/>
        </w:rPr>
        <w:t>&lt; .02)</w:t>
      </w:r>
      <w:r w:rsidRPr="001F755B">
        <w:rPr>
          <w:sz w:val="22"/>
          <w:szCs w:val="22"/>
        </w:rPr>
        <w:t>.</w:t>
      </w:r>
      <w:r w:rsidR="009A77E8" w:rsidRPr="001F755B">
        <w:rPr>
          <w:sz w:val="22"/>
          <w:szCs w:val="22"/>
        </w:rPr>
        <w:t xml:space="preserve"> </w:t>
      </w:r>
      <w:r w:rsidR="009A77E8" w:rsidRPr="001F755B">
        <w:rPr>
          <w:sz w:val="22"/>
          <w:szCs w:val="22"/>
        </w:rPr>
        <w:t>Growth might have little impact on wage or valuation of a player</w:t>
      </w:r>
      <w:r w:rsidR="009A77E8" w:rsidRPr="001F755B">
        <w:rPr>
          <w:sz w:val="22"/>
          <w:szCs w:val="22"/>
        </w:rPr>
        <w:t xml:space="preserve"> (correlation</w:t>
      </w:r>
      <w:r w:rsidR="00DD24F8" w:rsidRPr="001F755B">
        <w:rPr>
          <w:sz w:val="22"/>
          <w:szCs w:val="22"/>
        </w:rPr>
        <w:t>s</w:t>
      </w:r>
      <w:r w:rsidR="009A77E8" w:rsidRPr="001F755B">
        <w:rPr>
          <w:sz w:val="22"/>
          <w:szCs w:val="22"/>
        </w:rPr>
        <w:t xml:space="preserve"> &lt;.2 but &gt;.1)</w:t>
      </w:r>
      <w:r w:rsidR="009A77E8" w:rsidRPr="001F755B">
        <w:rPr>
          <w:sz w:val="22"/>
          <w:szCs w:val="22"/>
        </w:rPr>
        <w:t>. But it is strongly &amp; negatively correlated with Age</w:t>
      </w:r>
      <w:r w:rsidR="009A77E8" w:rsidRPr="001F755B">
        <w:rPr>
          <w:sz w:val="22"/>
          <w:szCs w:val="22"/>
        </w:rPr>
        <w:t xml:space="preserve"> (-.86)</w:t>
      </w:r>
      <w:r w:rsidR="009A77E8" w:rsidRPr="001F755B">
        <w:rPr>
          <w:sz w:val="22"/>
          <w:szCs w:val="22"/>
        </w:rPr>
        <w:t>.</w:t>
      </w:r>
      <w:r w:rsidR="00B631D4" w:rsidRPr="001F755B">
        <w:rPr>
          <w:sz w:val="22"/>
          <w:szCs w:val="22"/>
        </w:rPr>
        <w:t xml:space="preserve"> </w:t>
      </w:r>
      <w:r w:rsidR="00316627" w:rsidRPr="001F755B">
        <w:rPr>
          <w:sz w:val="22"/>
          <w:szCs w:val="22"/>
        </w:rPr>
        <w:t>So,</w:t>
      </w:r>
      <w:r w:rsidR="00B631D4" w:rsidRPr="001F755B">
        <w:rPr>
          <w:sz w:val="22"/>
          <w:szCs w:val="22"/>
        </w:rPr>
        <w:t xml:space="preserve"> in a way age also very little impact on either value of wage of a player.</w:t>
      </w:r>
    </w:p>
    <w:p w14:paraId="733E942F" w14:textId="2C1DE620" w:rsidR="00060CF5" w:rsidRPr="001F755B" w:rsidRDefault="00444C20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t>Feature selection</w:t>
      </w:r>
      <w:r w:rsidR="00060CF5" w:rsidRPr="001F755B">
        <w:rPr>
          <w:b/>
          <w:bCs/>
          <w:i/>
          <w:iCs/>
          <w:sz w:val="22"/>
          <w:szCs w:val="22"/>
          <w:u w:val="single"/>
        </w:rPr>
        <w:t>:</w:t>
      </w:r>
    </w:p>
    <w:p w14:paraId="160C9DF8" w14:textId="33C9CC68" w:rsidR="00752BC2" w:rsidRPr="001F755B" w:rsidRDefault="00D37237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I performed feature selection using </w:t>
      </w:r>
      <w:proofErr w:type="spellStart"/>
      <w:r w:rsidRPr="001F755B">
        <w:rPr>
          <w:sz w:val="22"/>
          <w:szCs w:val="22"/>
        </w:rPr>
        <w:t>f_classif</w:t>
      </w:r>
      <w:proofErr w:type="spellEnd"/>
      <w:r w:rsidRPr="001F755B">
        <w:rPr>
          <w:sz w:val="22"/>
          <w:szCs w:val="22"/>
        </w:rPr>
        <w:t xml:space="preserve"> method which suggested dropping attributes with very little variances. </w:t>
      </w:r>
      <w:r w:rsidR="00FD7C3B" w:rsidRPr="001F755B">
        <w:rPr>
          <w:sz w:val="22"/>
          <w:szCs w:val="22"/>
        </w:rPr>
        <w:t>Thus,</w:t>
      </w:r>
      <w:r w:rsidRPr="001F755B">
        <w:rPr>
          <w:sz w:val="22"/>
          <w:szCs w:val="22"/>
        </w:rPr>
        <w:t xml:space="preserve"> I brought the total</w:t>
      </w:r>
      <w:r w:rsidR="00FD7C3B" w:rsidRPr="001F755B">
        <w:rPr>
          <w:sz w:val="22"/>
          <w:szCs w:val="22"/>
        </w:rPr>
        <w:t xml:space="preserve"> number of attributes down to 26.</w:t>
      </w:r>
      <w:r w:rsidR="008200F1" w:rsidRPr="001F755B">
        <w:rPr>
          <w:sz w:val="22"/>
          <w:szCs w:val="22"/>
        </w:rPr>
        <w:t xml:space="preserve"> </w:t>
      </w:r>
      <w:r w:rsidR="00752BC2" w:rsidRPr="001F755B">
        <w:rPr>
          <w:sz w:val="22"/>
          <w:szCs w:val="22"/>
        </w:rPr>
        <w:t xml:space="preserve">Furthermore, I used DBSCAN </w:t>
      </w:r>
      <w:r w:rsidR="004F5D28" w:rsidRPr="001F755B">
        <w:rPr>
          <w:sz w:val="22"/>
          <w:szCs w:val="22"/>
        </w:rPr>
        <w:t xml:space="preserve">(used knee method to find eps) </w:t>
      </w:r>
      <w:r w:rsidR="00752BC2" w:rsidRPr="001F755B">
        <w:rPr>
          <w:sz w:val="22"/>
          <w:szCs w:val="22"/>
        </w:rPr>
        <w:t xml:space="preserve">to identify outliers. There were 19 </w:t>
      </w:r>
      <w:r w:rsidR="008200F1" w:rsidRPr="001F755B">
        <w:rPr>
          <w:sz w:val="22"/>
          <w:szCs w:val="22"/>
        </w:rPr>
        <w:t>outliers,</w:t>
      </w:r>
      <w:r w:rsidR="00752BC2" w:rsidRPr="001F755B">
        <w:rPr>
          <w:sz w:val="22"/>
          <w:szCs w:val="22"/>
        </w:rPr>
        <w:t xml:space="preserve"> but I did not drop them for clustering purposes as they were not that drastic.</w:t>
      </w:r>
    </w:p>
    <w:p w14:paraId="44F8B310" w14:textId="78DA42CC" w:rsidR="00D37237" w:rsidRPr="001F755B" w:rsidRDefault="00752BC2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t xml:space="preserve">Unsupervised </w:t>
      </w:r>
      <w:r w:rsidR="00D37237" w:rsidRPr="001F755B">
        <w:rPr>
          <w:b/>
          <w:bCs/>
          <w:i/>
          <w:iCs/>
          <w:sz w:val="22"/>
          <w:szCs w:val="22"/>
          <w:u w:val="single"/>
        </w:rPr>
        <w:t>K-means Clustering</w:t>
      </w:r>
      <w:r w:rsidRPr="001F755B">
        <w:rPr>
          <w:b/>
          <w:bCs/>
          <w:i/>
          <w:iCs/>
          <w:sz w:val="22"/>
          <w:szCs w:val="22"/>
          <w:u w:val="single"/>
        </w:rPr>
        <w:t>:</w:t>
      </w:r>
    </w:p>
    <w:p w14:paraId="68418A5D" w14:textId="0449073D" w:rsidR="00752BC2" w:rsidRPr="001F755B" w:rsidRDefault="00752BC2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Using the elbow method, I was able to find that the optimum number of clusters for this dataset should be 4. </w:t>
      </w:r>
    </w:p>
    <w:p w14:paraId="00A75DAF" w14:textId="359629B3" w:rsidR="008200F1" w:rsidRPr="001F755B" w:rsidRDefault="008200F1" w:rsidP="00A66E7E">
      <w:pPr>
        <w:pStyle w:val="Compact"/>
        <w:rPr>
          <w:sz w:val="22"/>
          <w:szCs w:val="22"/>
        </w:rPr>
      </w:pPr>
      <w:r w:rsidRPr="001F755B">
        <w:rPr>
          <w:noProof/>
          <w:sz w:val="22"/>
          <w:szCs w:val="22"/>
        </w:rPr>
        <w:drawing>
          <wp:inline distT="0" distB="0" distL="0" distR="0" wp14:anchorId="37C03BD6" wp14:editId="5F65AAED">
            <wp:extent cx="5359400" cy="3143250"/>
            <wp:effectExtent l="0" t="0" r="0" b="0"/>
            <wp:docPr id="38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666" cy="314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A7F82" w14:textId="1E644CAB" w:rsidR="00A66E7E" w:rsidRPr="001F755B" w:rsidRDefault="00A66E7E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>Cluster 0 had only goal keepers.</w:t>
      </w:r>
      <w:r w:rsidR="00F2678C" w:rsidRPr="001F755B">
        <w:rPr>
          <w:sz w:val="22"/>
          <w:szCs w:val="22"/>
        </w:rPr>
        <w:t xml:space="preserve"> Cluster 1 had p</w:t>
      </w:r>
      <w:r w:rsidR="00F2678C" w:rsidRPr="001F755B">
        <w:rPr>
          <w:sz w:val="22"/>
          <w:szCs w:val="22"/>
        </w:rPr>
        <w:t>layers with good playmaking abilities</w:t>
      </w:r>
      <w:r w:rsidR="00F2678C" w:rsidRPr="001F755B">
        <w:rPr>
          <w:sz w:val="22"/>
          <w:szCs w:val="22"/>
        </w:rPr>
        <w:t xml:space="preserve"> which included midfielders and wing backs. Cluster 2 had p</w:t>
      </w:r>
      <w:r w:rsidR="00F2678C" w:rsidRPr="001F755B">
        <w:rPr>
          <w:sz w:val="22"/>
          <w:szCs w:val="22"/>
        </w:rPr>
        <w:t>layers with good defending abilities</w:t>
      </w:r>
      <w:r w:rsidR="00F2678C" w:rsidRPr="001F755B">
        <w:rPr>
          <w:sz w:val="22"/>
          <w:szCs w:val="22"/>
        </w:rPr>
        <w:t>. Cluster 3 had players with good goal scoring abilities.</w:t>
      </w:r>
    </w:p>
    <w:p w14:paraId="0508EF8F" w14:textId="3F034AA5" w:rsidR="002B6731" w:rsidRPr="001F755B" w:rsidRDefault="002B6731" w:rsidP="00A66E7E">
      <w:pPr>
        <w:pStyle w:val="Compact"/>
        <w:rPr>
          <w:b/>
          <w:bCs/>
          <w:i/>
          <w:iCs/>
          <w:sz w:val="22"/>
          <w:szCs w:val="22"/>
          <w:u w:val="single"/>
        </w:rPr>
      </w:pPr>
      <w:r w:rsidRPr="001F755B">
        <w:rPr>
          <w:b/>
          <w:bCs/>
          <w:i/>
          <w:iCs/>
          <w:sz w:val="22"/>
          <w:szCs w:val="22"/>
          <w:u w:val="single"/>
        </w:rPr>
        <w:t>Modeling &amp; prediction:</w:t>
      </w:r>
    </w:p>
    <w:p w14:paraId="1D874457" w14:textId="07F691F5" w:rsidR="00F7215B" w:rsidRDefault="002B6731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I was </w:t>
      </w:r>
      <w:r w:rsidRPr="001F755B">
        <w:rPr>
          <w:sz w:val="22"/>
          <w:szCs w:val="22"/>
        </w:rPr>
        <w:t xml:space="preserve">looking for a model that can predict the best position for a player based on all the </w:t>
      </w:r>
      <w:r w:rsidR="001F755B" w:rsidRPr="001F755B">
        <w:rPr>
          <w:sz w:val="22"/>
          <w:szCs w:val="22"/>
        </w:rPr>
        <w:t>selected</w:t>
      </w:r>
      <w:r w:rsidRPr="001F755B">
        <w:rPr>
          <w:sz w:val="22"/>
          <w:szCs w:val="22"/>
        </w:rPr>
        <w:t xml:space="preserve"> features.</w:t>
      </w:r>
      <w:r w:rsidRPr="001F755B">
        <w:rPr>
          <w:sz w:val="22"/>
          <w:szCs w:val="22"/>
        </w:rPr>
        <w:t xml:space="preserve"> </w:t>
      </w:r>
      <w:r w:rsidRPr="001F755B">
        <w:rPr>
          <w:sz w:val="22"/>
          <w:szCs w:val="22"/>
        </w:rPr>
        <w:t xml:space="preserve">I created a categorical attribute which basically represents the best positions of each player with an integer number. </w:t>
      </w:r>
      <w:r w:rsidR="00A66E7E" w:rsidRPr="001F755B">
        <w:rPr>
          <w:sz w:val="22"/>
          <w:szCs w:val="22"/>
        </w:rPr>
        <w:t>This attribute was passed as predicted variable for decision tree classifier.</w:t>
      </w:r>
      <w:r w:rsidR="001F755B" w:rsidRPr="001F755B">
        <w:rPr>
          <w:sz w:val="22"/>
          <w:szCs w:val="22"/>
        </w:rPr>
        <w:t xml:space="preserve"> This model had only 6</w:t>
      </w:r>
      <w:r w:rsidR="001F755B">
        <w:rPr>
          <w:sz w:val="22"/>
          <w:szCs w:val="22"/>
        </w:rPr>
        <w:t>2</w:t>
      </w:r>
      <w:r w:rsidR="001F755B" w:rsidRPr="001F755B">
        <w:rPr>
          <w:sz w:val="22"/>
          <w:szCs w:val="22"/>
        </w:rPr>
        <w:t xml:space="preserve">% accuracy. </w:t>
      </w:r>
    </w:p>
    <w:p w14:paraId="3B4AE383" w14:textId="4D650035" w:rsidR="00116F10" w:rsidRPr="001F755B" w:rsidRDefault="001F755B" w:rsidP="00A66E7E">
      <w:pPr>
        <w:pStyle w:val="Compact"/>
        <w:rPr>
          <w:sz w:val="22"/>
          <w:szCs w:val="22"/>
        </w:rPr>
      </w:pPr>
      <w:r w:rsidRPr="001F755B">
        <w:rPr>
          <w:sz w:val="22"/>
          <w:szCs w:val="22"/>
        </w:rPr>
        <w:t xml:space="preserve">Then I used all the </w:t>
      </w:r>
      <w:r w:rsidR="00F7215B">
        <w:rPr>
          <w:sz w:val="22"/>
          <w:szCs w:val="22"/>
        </w:rPr>
        <w:t xml:space="preserve">original </w:t>
      </w:r>
      <w:r w:rsidRPr="001F755B">
        <w:rPr>
          <w:sz w:val="22"/>
          <w:szCs w:val="22"/>
        </w:rPr>
        <w:t>attributes for random forest classification model, which</w:t>
      </w:r>
      <w:r w:rsidR="003728E1">
        <w:rPr>
          <w:sz w:val="22"/>
          <w:szCs w:val="22"/>
        </w:rPr>
        <w:t xml:space="preserve"> had</w:t>
      </w:r>
      <w:r w:rsidRPr="001F755B">
        <w:rPr>
          <w:sz w:val="22"/>
          <w:szCs w:val="22"/>
        </w:rPr>
        <w:t xml:space="preserve"> </w:t>
      </w:r>
      <w:r w:rsidR="003728E1">
        <w:rPr>
          <w:sz w:val="22"/>
          <w:szCs w:val="22"/>
        </w:rPr>
        <w:t>72.461% accuracy. A</w:t>
      </w:r>
      <w:r w:rsidRPr="001F755B">
        <w:rPr>
          <w:sz w:val="22"/>
          <w:szCs w:val="22"/>
        </w:rPr>
        <w:t>fter being hyper tuned using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ridSearchCV</w:t>
      </w:r>
      <w:proofErr w:type="spellEnd"/>
      <w:r w:rsidR="003728E1">
        <w:rPr>
          <w:sz w:val="22"/>
          <w:szCs w:val="22"/>
        </w:rPr>
        <w:t>,</w:t>
      </w:r>
      <w:r>
        <w:rPr>
          <w:sz w:val="22"/>
          <w:szCs w:val="22"/>
        </w:rPr>
        <w:t xml:space="preserve"> </w:t>
      </w:r>
      <w:r w:rsidR="003728E1">
        <w:rPr>
          <w:sz w:val="22"/>
          <w:szCs w:val="22"/>
        </w:rPr>
        <w:t xml:space="preserve">the model </w:t>
      </w:r>
      <w:r w:rsidRPr="001F755B">
        <w:rPr>
          <w:sz w:val="22"/>
          <w:szCs w:val="22"/>
        </w:rPr>
        <w:t>gave m</w:t>
      </w:r>
      <w:r>
        <w:rPr>
          <w:sz w:val="22"/>
          <w:szCs w:val="22"/>
        </w:rPr>
        <w:t>e 72.731% accuracy.</w:t>
      </w:r>
    </w:p>
    <w:p w14:paraId="7704536A" w14:textId="77777777" w:rsidR="008200F1" w:rsidRPr="001F755B" w:rsidRDefault="008200F1" w:rsidP="00A66E7E">
      <w:pPr>
        <w:pStyle w:val="Compact"/>
        <w:rPr>
          <w:sz w:val="22"/>
          <w:szCs w:val="22"/>
        </w:rPr>
      </w:pPr>
    </w:p>
    <w:sectPr w:rsidR="008200F1" w:rsidRPr="001F7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04025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3DBB75C8"/>
    <w:multiLevelType w:val="hybridMultilevel"/>
    <w:tmpl w:val="82880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46C5"/>
    <w:rsid w:val="000146C5"/>
    <w:rsid w:val="00060CF5"/>
    <w:rsid w:val="00116F10"/>
    <w:rsid w:val="0012355D"/>
    <w:rsid w:val="00152ADA"/>
    <w:rsid w:val="001700DC"/>
    <w:rsid w:val="001F755B"/>
    <w:rsid w:val="002B6731"/>
    <w:rsid w:val="00316627"/>
    <w:rsid w:val="003728E1"/>
    <w:rsid w:val="00444C20"/>
    <w:rsid w:val="004F5D28"/>
    <w:rsid w:val="00525BC5"/>
    <w:rsid w:val="00537549"/>
    <w:rsid w:val="006B2152"/>
    <w:rsid w:val="00714389"/>
    <w:rsid w:val="00715570"/>
    <w:rsid w:val="00752BC2"/>
    <w:rsid w:val="007A1F83"/>
    <w:rsid w:val="007D6FE9"/>
    <w:rsid w:val="00803A04"/>
    <w:rsid w:val="008200F1"/>
    <w:rsid w:val="0087045D"/>
    <w:rsid w:val="009461A9"/>
    <w:rsid w:val="009A77E8"/>
    <w:rsid w:val="009E738D"/>
    <w:rsid w:val="00A1417F"/>
    <w:rsid w:val="00A66E7E"/>
    <w:rsid w:val="00B631D4"/>
    <w:rsid w:val="00B63453"/>
    <w:rsid w:val="00BD2631"/>
    <w:rsid w:val="00CB06E6"/>
    <w:rsid w:val="00D37237"/>
    <w:rsid w:val="00DD24F8"/>
    <w:rsid w:val="00F2678C"/>
    <w:rsid w:val="00F7215B"/>
    <w:rsid w:val="00FD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AEA79"/>
  <w15:chartTrackingRefBased/>
  <w15:docId w15:val="{E6432697-BE8D-4C36-B582-3EE6022EE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03A04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700DC"/>
    <w:pPr>
      <w:spacing w:before="180" w:after="180" w:line="240" w:lineRule="auto"/>
    </w:pPr>
    <w:rPr>
      <w:sz w:val="24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1700DC"/>
    <w:rPr>
      <w:sz w:val="24"/>
      <w:szCs w:val="24"/>
      <w:lang w:bidi="ar-SA"/>
    </w:rPr>
  </w:style>
  <w:style w:type="paragraph" w:customStyle="1" w:styleId="FirstParagraph">
    <w:name w:val="First Paragraph"/>
    <w:basedOn w:val="BodyText"/>
    <w:next w:val="BodyText"/>
    <w:qFormat/>
    <w:rsid w:val="006B2152"/>
  </w:style>
  <w:style w:type="character" w:customStyle="1" w:styleId="Heading1Char">
    <w:name w:val="Heading 1 Char"/>
    <w:basedOn w:val="DefaultParagraphFont"/>
    <w:link w:val="Heading1"/>
    <w:uiPriority w:val="9"/>
    <w:rsid w:val="00803A0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bidi="ar-SA"/>
    </w:rPr>
  </w:style>
  <w:style w:type="paragraph" w:customStyle="1" w:styleId="Compact">
    <w:name w:val="Compact"/>
    <w:basedOn w:val="BodyText"/>
    <w:qFormat/>
    <w:rsid w:val="00803A0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03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Ahmed</dc:creator>
  <cp:keywords/>
  <dc:description/>
  <cp:lastModifiedBy>Mir Ahmed</cp:lastModifiedBy>
  <cp:revision>34</cp:revision>
  <dcterms:created xsi:type="dcterms:W3CDTF">2022-02-15T17:08:00Z</dcterms:created>
  <dcterms:modified xsi:type="dcterms:W3CDTF">2022-02-15T18:15:00Z</dcterms:modified>
</cp:coreProperties>
</file>